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F52CF" w:rsidRPr="00981938" w:rsidRDefault="00981938" w:rsidP="007F52CF">
      <w:pPr>
        <w:bidi w:val="0"/>
        <w:jc w:val="center"/>
        <w:rPr>
          <w:rFonts w:cs="B Nazanin"/>
          <w:b/>
          <w:bCs/>
          <w:sz w:val="36"/>
          <w:szCs w:val="36"/>
          <w:lang w:bidi="fa-IR"/>
        </w:rPr>
      </w:pPr>
      <w:r w:rsidRPr="00981938">
        <w:rPr>
          <w:rFonts w:cs="B Nazanin" w:hint="cs"/>
          <w:b/>
          <w:bCs/>
          <w:color w:val="FF0000"/>
          <w:sz w:val="36"/>
          <w:szCs w:val="36"/>
          <w:rtl/>
          <w:lang w:bidi="fa-IR"/>
        </w:rPr>
        <w:t>طرح توجیهی کسب و کار (مسابقات هوش مالی دانشگاه شریف)</w:t>
      </w:r>
    </w:p>
    <w:p w:rsidR="007F52CF" w:rsidRPr="00981938" w:rsidRDefault="007F52CF" w:rsidP="007F52CF">
      <w:pPr>
        <w:jc w:val="both"/>
        <w:rPr>
          <w:rFonts w:cs="B Nazanin"/>
          <w:b/>
          <w:bCs/>
          <w:lang w:bidi="fa-IR"/>
        </w:rPr>
      </w:pPr>
    </w:p>
    <w:tbl>
      <w:tblPr>
        <w:bidiVisual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296"/>
      </w:tblGrid>
      <w:tr w:rsidR="00B07F28" w:rsidRPr="00981938" w:rsidTr="00BB4A7F">
        <w:tc>
          <w:tcPr>
            <w:tcW w:w="8522" w:type="dxa"/>
            <w:shd w:val="clear" w:color="auto" w:fill="auto"/>
          </w:tcPr>
          <w:p w:rsidR="00B07F28" w:rsidRPr="00981938" w:rsidRDefault="00B07F28" w:rsidP="00202D7A">
            <w:pPr>
              <w:numPr>
                <w:ilvl w:val="0"/>
                <w:numId w:val="29"/>
              </w:numPr>
              <w:jc w:val="center"/>
              <w:rPr>
                <w:rFonts w:cs="B Nazanin"/>
                <w:b/>
                <w:bCs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عنوان طرح:</w:t>
            </w:r>
          </w:p>
          <w:p w:rsidR="00B07F28" w:rsidRPr="00981938" w:rsidRDefault="00B07F28" w:rsidP="00981938">
            <w:pPr>
              <w:ind w:left="360"/>
              <w:jc w:val="center"/>
              <w:rPr>
                <w:rFonts w:cs="B Nazanin"/>
                <w:b/>
                <w:bCs/>
                <w:lang w:bidi="fa-IR"/>
              </w:rPr>
            </w:pPr>
          </w:p>
          <w:p w:rsidR="00B07F28" w:rsidRPr="00981938" w:rsidRDefault="00B07F28" w:rsidP="00981938">
            <w:pPr>
              <w:ind w:left="360"/>
              <w:jc w:val="center"/>
              <w:rPr>
                <w:rFonts w:cs="B Nazanin"/>
                <w:b/>
                <w:bCs/>
                <w:lang w:bidi="fa-IR"/>
              </w:rPr>
            </w:pPr>
          </w:p>
          <w:p w:rsidR="00B07F28" w:rsidRPr="00981938" w:rsidRDefault="00B07F28" w:rsidP="00981938">
            <w:pPr>
              <w:ind w:left="360"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فهرست مطالب طرح</w:t>
            </w:r>
          </w:p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ind w:left="360" w:hanging="334"/>
        <w:jc w:val="center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2- خلاصه مديريتي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.-.-.-.-.-.-.-.-.-.-.-.-.-.-.-.-.-.-.-.-.-.-.-.-.-.-.-.-.-.-.-.-.-.-.-.-.-.-.-.-.-.-.-.-.-.-.-.-.-.-.-.-.-.-.-.-.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3- چشم‌انداز</w:t>
      </w: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ین قسمت مربوط به آرزوها و رویاهای شما برای کسب و کارتان است.اینکه چه خواهید ساخت؟هرآنچه در سر دارید تا برای کسب و کارتان در آینده ایجاد کنید</w:t>
      </w:r>
    </w:p>
    <w:p w:rsidR="007F52CF" w:rsidRPr="00981938" w:rsidRDefault="007F52CF" w:rsidP="00AE7F00">
      <w:pPr>
        <w:pStyle w:val="a"/>
        <w:jc w:val="center"/>
        <w:rPr>
          <w:rFonts w:cs="B Nazanin"/>
          <w:sz w:val="24"/>
          <w:szCs w:val="24"/>
          <w:rtl/>
        </w:rPr>
      </w:pP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4- ماموريت</w:t>
      </w:r>
    </w:p>
    <w:p w:rsidR="007F52CF" w:rsidRPr="00981938" w:rsidRDefault="007F52CF" w:rsidP="00AE7F00">
      <w:pPr>
        <w:tabs>
          <w:tab w:val="left" w:pos="2906"/>
        </w:tabs>
        <w:jc w:val="center"/>
        <w:rPr>
          <w:rFonts w:cs="B Nazanin"/>
          <w:lang w:bidi="fa-IR"/>
        </w:rPr>
      </w:pP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ر این قسمت باید تعریف کنید که چگونه میخواهید به رویاها و اهداف کسب و کاری خود دست پیدا کنید.مثلا چه خدماتی میخواهید ارائه دهید؟بازار هدف شما کجاست؟ خدمت یا محصول خود را چگونه ارائه میدهید و ... </w:t>
      </w:r>
    </w:p>
    <w:p w:rsidR="007F52CF" w:rsidRPr="00981938" w:rsidRDefault="007F52CF" w:rsidP="00AE7F00">
      <w:pPr>
        <w:tabs>
          <w:tab w:val="left" w:pos="2906"/>
        </w:tabs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tabs>
          <w:tab w:val="left" w:pos="2906"/>
        </w:tabs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b/>
          <w:bCs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5- اهداف</w:t>
      </w: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قسمت هدف خود از راه اندازی این کسب و کار را ذکر کنید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tabs>
          <w:tab w:val="clear" w:pos="360"/>
          <w:tab w:val="num" w:pos="-154"/>
          <w:tab w:val="num" w:pos="206"/>
        </w:tabs>
        <w:ind w:left="206" w:hanging="180"/>
        <w:jc w:val="center"/>
        <w:rPr>
          <w:rFonts w:cs="B Nazanin"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دف بازاريابي:</w:t>
      </w:r>
      <w:r w:rsidRPr="00981938">
        <w:rPr>
          <w:rFonts w:cs="B Nazanin" w:hint="cs"/>
          <w:rtl/>
          <w:lang w:bidi="fa-IR"/>
        </w:rPr>
        <w:t xml:space="preserve"> </w:t>
      </w: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ر این قسمت توضیح دهید که در فضا بازار و ارتباط با مخاطبین خود چه اهدافی دارید. مثلا محصولات شما در کجاها باشد؟ اهداف تبلیغاتی خود و ... </w:t>
      </w:r>
    </w:p>
    <w:p w:rsidR="007F52CF" w:rsidRPr="00981938" w:rsidRDefault="007F52CF" w:rsidP="00AE7F00">
      <w:pPr>
        <w:tabs>
          <w:tab w:val="num" w:pos="360"/>
        </w:tabs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tabs>
          <w:tab w:val="num" w:pos="360"/>
        </w:tabs>
        <w:ind w:left="206"/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tabs>
          <w:tab w:val="clear" w:pos="360"/>
          <w:tab w:val="num" w:pos="-154"/>
          <w:tab w:val="num" w:pos="206"/>
        </w:tabs>
        <w:ind w:left="206" w:hanging="180"/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دف توليد:</w:t>
      </w:r>
      <w:r w:rsidRPr="00981938">
        <w:rPr>
          <w:rFonts w:cs="B Nazanin" w:hint="cs"/>
          <w:rtl/>
          <w:lang w:bidi="fa-IR"/>
        </w:rPr>
        <w:t xml:space="preserve"> </w:t>
      </w: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قسمت ذکر کنید که چرا به فکر تولید این محصول با خدمت افتاده اید و چه نیازهایی را احساس کردید؟</w:t>
      </w:r>
    </w:p>
    <w:p w:rsidR="007F52CF" w:rsidRPr="00981938" w:rsidRDefault="007F52CF" w:rsidP="00AE7F00">
      <w:pPr>
        <w:tabs>
          <w:tab w:val="num" w:pos="360"/>
        </w:tabs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tabs>
          <w:tab w:val="num" w:pos="360"/>
        </w:tabs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tabs>
          <w:tab w:val="num" w:pos="360"/>
        </w:tabs>
        <w:ind w:left="206"/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tabs>
          <w:tab w:val="clear" w:pos="360"/>
          <w:tab w:val="num" w:pos="-154"/>
          <w:tab w:val="num" w:pos="206"/>
        </w:tabs>
        <w:ind w:left="206" w:hanging="180"/>
        <w:jc w:val="center"/>
        <w:rPr>
          <w:rFonts w:cs="B Nazanin"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دف نيروي انساني:</w:t>
      </w:r>
      <w:r w:rsidRPr="00981938">
        <w:rPr>
          <w:rFonts w:cs="B Nazanin" w:hint="cs"/>
          <w:rtl/>
          <w:lang w:bidi="fa-IR"/>
        </w:rPr>
        <w:t xml:space="preserve"> </w:t>
      </w: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حوزه منابع انسانی و کارمندان چه اهدافی برای کسب و کار خود داری؟</w:t>
      </w:r>
    </w:p>
    <w:p w:rsidR="007F52CF" w:rsidRPr="00981938" w:rsidRDefault="007F52CF" w:rsidP="00AE7F00">
      <w:pPr>
        <w:tabs>
          <w:tab w:val="num" w:pos="360"/>
        </w:tabs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tabs>
          <w:tab w:val="num" w:pos="360"/>
        </w:tabs>
        <w:ind w:left="206"/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tabs>
          <w:tab w:val="clear" w:pos="360"/>
          <w:tab w:val="num" w:pos="206"/>
        </w:tabs>
        <w:ind w:left="206" w:hanging="180"/>
        <w:jc w:val="center"/>
        <w:rPr>
          <w:rFonts w:cs="B Nazanin"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دف مالي:</w:t>
      </w:r>
      <w:r w:rsidRPr="00981938">
        <w:rPr>
          <w:rFonts w:cs="B Nazanin" w:hint="cs"/>
          <w:rtl/>
          <w:lang w:bidi="fa-IR"/>
        </w:rPr>
        <w:t xml:space="preserve"> 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981938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قسمت ذکر کنید که با راه اندازی این کسب و کار میخواهید به چه اهداف مالی برسید و چه کنی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ind w:left="206"/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tabs>
          <w:tab w:val="clear" w:pos="360"/>
          <w:tab w:val="num" w:pos="206"/>
        </w:tabs>
        <w:jc w:val="center"/>
        <w:rPr>
          <w:rFonts w:cs="B Nazanin"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ساير اهداف:</w:t>
      </w:r>
      <w:r w:rsidRPr="00981938">
        <w:rPr>
          <w:rFonts w:cs="B Nazanin" w:hint="cs"/>
          <w:rtl/>
          <w:lang w:bidi="fa-IR"/>
        </w:rPr>
        <w:t xml:space="preserve"> </w:t>
      </w:r>
    </w:p>
    <w:p w:rsidR="007F52CF" w:rsidRPr="00981938" w:rsidRDefault="00202D7A" w:rsidP="00202D7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قسمت سایر اهدافی را که برای کسب و کار / طرح خود دارید را بنویسید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6- استراتژي طرح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خصوصيات و کاربردهاي محصول/خدمت شما چيست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وجه تمايز محصول/ خدمت شما با ساير محصولات بازار چيست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.-.-.-.-.-.-.-.-.-.-.-.-.-.-.-.-.-.-.-.-.-.-.-.-.-.-.-.-.-.-.-.-.-.-.-.-.-.-.-.-.-.-.-.-.-.-.-.-.-.-.-.-.-.-.-.-.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202D7A" w:rsidP="00AE7F00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چه نقاط ضعف و قوتی را در این طرح خود ارسال میکنید؟در جدل پایین آنرا بنویسید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B3C96">
      <w:pPr>
        <w:jc w:val="center"/>
        <w:rPr>
          <w:rFonts w:cs="B Nazanin"/>
          <w:cs/>
        </w:rPr>
      </w:pPr>
      <w:r w:rsidRPr="00981938">
        <w:rPr>
          <w:rFonts w:cs="B Nazanin" w:hint="cs"/>
          <w:rtl/>
        </w:rPr>
        <w:t xml:space="preserve">تحليل </w:t>
      </w:r>
      <w:r w:rsidRPr="00981938">
        <w:rPr>
          <w:rFonts w:cs="B Nazanin"/>
          <w:lang w:bidi="fa-IR"/>
        </w:rPr>
        <w:t xml:space="preserve"> </w:t>
      </w:r>
      <w:r w:rsidRPr="00981938">
        <w:rPr>
          <w:rFonts w:cs="B Nazanin"/>
          <w:b/>
          <w:bCs/>
          <w:lang w:bidi="fa-IR"/>
        </w:rPr>
        <w:t>SWOT</w:t>
      </w:r>
      <w:r w:rsidRPr="00981938">
        <w:rPr>
          <w:rFonts w:cs="B Nazanin" w:hint="cs"/>
          <w:rtl/>
        </w:rPr>
        <w:t>:</w:t>
      </w:r>
    </w:p>
    <w:p w:rsidR="007F52CF" w:rsidRPr="00981938" w:rsidRDefault="007F52CF" w:rsidP="00B07F28">
      <w:pPr>
        <w:rPr>
          <w:rFonts w:cs="B Nazanin"/>
          <w:rtl/>
        </w:rPr>
      </w:pPr>
    </w:p>
    <w:tbl>
      <w:tblPr>
        <w:bidiVisual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97"/>
        <w:gridCol w:w="5599"/>
      </w:tblGrid>
      <w:tr w:rsidR="00B07F28" w:rsidRPr="00981938" w:rsidTr="00BB4A7F">
        <w:tc>
          <w:tcPr>
            <w:tcW w:w="2753" w:type="dxa"/>
            <w:shd w:val="clear" w:color="auto" w:fill="auto"/>
            <w:vAlign w:val="center"/>
          </w:tcPr>
          <w:p w:rsidR="00B07F28" w:rsidRPr="00981938" w:rsidRDefault="00B07F28" w:rsidP="00202D7A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/>
                <w:b/>
                <w:bCs/>
                <w:lang w:bidi="fa-IR"/>
              </w:rPr>
              <w:t xml:space="preserve">W </w:t>
            </w:r>
            <w:r w:rsidRPr="00981938">
              <w:rPr>
                <w:rFonts w:cs="B Nazanin" w:hint="cs"/>
                <w:b/>
                <w:bCs/>
                <w:rtl/>
                <w:lang w:bidi="fa-IR"/>
              </w:rPr>
              <w:t xml:space="preserve"> :  </w:t>
            </w:r>
            <w:r w:rsidR="00202D7A">
              <w:rPr>
                <w:rFonts w:cs="B Nazanin" w:hint="cs"/>
                <w:b/>
                <w:bCs/>
                <w:rtl/>
                <w:lang w:bidi="fa-IR"/>
              </w:rPr>
              <w:t>چه نقاط ضعفی را در کسب و کار خود احساس میکنید؟</w:t>
            </w:r>
          </w:p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769" w:type="dxa"/>
            <w:shd w:val="clear" w:color="auto" w:fill="auto"/>
          </w:tcPr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B07F28" w:rsidRPr="00981938" w:rsidTr="00BB4A7F">
        <w:tc>
          <w:tcPr>
            <w:tcW w:w="2753" w:type="dxa"/>
            <w:shd w:val="clear" w:color="auto" w:fill="F2F2F2"/>
            <w:vAlign w:val="center"/>
          </w:tcPr>
          <w:p w:rsidR="00B07F28" w:rsidRPr="00981938" w:rsidRDefault="00B07F28" w:rsidP="00202D7A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/>
                <w:b/>
                <w:bCs/>
                <w:lang w:bidi="fa-IR"/>
              </w:rPr>
              <w:t xml:space="preserve">T </w:t>
            </w:r>
            <w:r w:rsidRPr="00981938">
              <w:rPr>
                <w:rFonts w:cs="B Nazanin" w:hint="cs"/>
                <w:b/>
                <w:bCs/>
                <w:rtl/>
                <w:lang w:bidi="fa-IR"/>
              </w:rPr>
              <w:t xml:space="preserve"> : </w:t>
            </w:r>
            <w:r w:rsidR="00202D7A">
              <w:rPr>
                <w:rFonts w:cs="B Nazanin" w:hint="cs"/>
                <w:b/>
                <w:bCs/>
                <w:rtl/>
                <w:lang w:bidi="fa-IR"/>
              </w:rPr>
              <w:t>چه چیزهایی برای شما در راستای تولید این محصول/ خدمت تهدید حساب میشود؟</w:t>
            </w:r>
          </w:p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769" w:type="dxa"/>
            <w:shd w:val="clear" w:color="auto" w:fill="F2F2F2"/>
          </w:tcPr>
          <w:p w:rsidR="00B07F28" w:rsidRPr="00981938" w:rsidRDefault="00B07F28" w:rsidP="00BB4A7F">
            <w:pPr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7F28" w:rsidRPr="00981938" w:rsidTr="00BB4A7F">
        <w:tc>
          <w:tcPr>
            <w:tcW w:w="2753" w:type="dxa"/>
            <w:shd w:val="clear" w:color="auto" w:fill="auto"/>
            <w:vAlign w:val="center"/>
          </w:tcPr>
          <w:p w:rsidR="00B07F28" w:rsidRPr="00981938" w:rsidRDefault="00B07F28" w:rsidP="00202D7A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/>
                <w:b/>
                <w:bCs/>
                <w:lang w:bidi="fa-IR"/>
              </w:rPr>
              <w:t xml:space="preserve">O </w:t>
            </w:r>
            <w:r w:rsidRPr="00981938">
              <w:rPr>
                <w:rFonts w:cs="B Nazanin" w:hint="cs"/>
                <w:b/>
                <w:bCs/>
                <w:rtl/>
                <w:lang w:bidi="fa-IR"/>
              </w:rPr>
              <w:t xml:space="preserve"> : </w:t>
            </w:r>
            <w:r w:rsidR="00202D7A">
              <w:rPr>
                <w:rFonts w:cs="B Nazanin" w:hint="cs"/>
                <w:b/>
                <w:bCs/>
                <w:rtl/>
                <w:lang w:bidi="fa-IR"/>
              </w:rPr>
              <w:t>چه فرصت هایی را پیش روی طرح خود احساس میکنید؟</w:t>
            </w:r>
          </w:p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769" w:type="dxa"/>
            <w:shd w:val="clear" w:color="auto" w:fill="auto"/>
          </w:tcPr>
          <w:p w:rsidR="00B07F28" w:rsidRPr="00981938" w:rsidRDefault="00B07F28" w:rsidP="00BB4A7F">
            <w:pPr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B07F28" w:rsidRPr="00981938" w:rsidTr="00BB4A7F">
        <w:tc>
          <w:tcPr>
            <w:tcW w:w="2753" w:type="dxa"/>
            <w:shd w:val="clear" w:color="auto" w:fill="F2F2F2"/>
            <w:vAlign w:val="center"/>
          </w:tcPr>
          <w:p w:rsidR="00B07F28" w:rsidRPr="00981938" w:rsidRDefault="00B07F28" w:rsidP="00202D7A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/>
                <w:b/>
                <w:bCs/>
                <w:lang w:bidi="fa-IR"/>
              </w:rPr>
              <w:t xml:space="preserve">S </w:t>
            </w:r>
            <w:r w:rsidRPr="00981938">
              <w:rPr>
                <w:rFonts w:cs="B Nazanin" w:hint="cs"/>
                <w:b/>
                <w:bCs/>
                <w:rtl/>
                <w:lang w:bidi="fa-IR"/>
              </w:rPr>
              <w:t xml:space="preserve">  : </w:t>
            </w:r>
            <w:r w:rsidR="00202D7A">
              <w:rPr>
                <w:rFonts w:cs="B Nazanin" w:hint="cs"/>
                <w:b/>
                <w:bCs/>
                <w:rtl/>
                <w:lang w:bidi="fa-IR"/>
              </w:rPr>
              <w:t xml:space="preserve">نقاط قوت طرح/ کسب و کار شما در چه چیزی است؟ </w:t>
            </w:r>
          </w:p>
          <w:p w:rsidR="00B07F28" w:rsidRPr="00981938" w:rsidRDefault="00B07F28" w:rsidP="00BB4A7F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5769" w:type="dxa"/>
            <w:shd w:val="clear" w:color="auto" w:fill="F2F2F2"/>
          </w:tcPr>
          <w:p w:rsidR="00B07F28" w:rsidRPr="00981938" w:rsidRDefault="00B07F28" w:rsidP="00BB4A7F">
            <w:pPr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:rsidR="007F52CF" w:rsidRPr="00981938" w:rsidRDefault="007F52CF" w:rsidP="00AE7F00">
      <w:pPr>
        <w:jc w:val="center"/>
        <w:rPr>
          <w:rFonts w:cs="B Nazanin"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rtl/>
        </w:rPr>
      </w:pPr>
      <w:r w:rsidRPr="00981938">
        <w:rPr>
          <w:rFonts w:cs="B Nazanin" w:hint="cs"/>
          <w:rtl/>
        </w:rPr>
        <w:t>* توضيحاتي کامل راجع به اينکه از قدرت</w:t>
      </w:r>
      <w:r w:rsidRPr="00981938">
        <w:rPr>
          <w:rFonts w:cs="B Nazanin" w:hint="cs"/>
          <w:rtl/>
          <w:lang w:bidi="fa-IR"/>
        </w:rPr>
        <w:t>‌</w:t>
      </w:r>
      <w:r w:rsidRPr="00981938">
        <w:rPr>
          <w:rFonts w:cs="B Nazanin" w:hint="cs"/>
          <w:rtl/>
        </w:rPr>
        <w:t>ها و فرصت</w:t>
      </w:r>
      <w:r w:rsidRPr="00981938">
        <w:rPr>
          <w:rFonts w:cs="B Nazanin" w:hint="cs"/>
          <w:rtl/>
          <w:lang w:bidi="fa-IR"/>
        </w:rPr>
        <w:t>‌</w:t>
      </w:r>
      <w:r w:rsidRPr="00981938">
        <w:rPr>
          <w:rFonts w:cs="B Nazanin" w:hint="cs"/>
          <w:rtl/>
        </w:rPr>
        <w:t>ها چگونه بهره مي‌گيريد و در هنگام برخورد با ضعف</w:t>
      </w:r>
      <w:r w:rsidRPr="00981938">
        <w:rPr>
          <w:rFonts w:cs="B Nazanin" w:hint="cs"/>
          <w:rtl/>
          <w:lang w:bidi="fa-IR"/>
        </w:rPr>
        <w:t>‌</w:t>
      </w:r>
      <w:r w:rsidRPr="00981938">
        <w:rPr>
          <w:rFonts w:cs="B Nazanin" w:hint="cs"/>
          <w:rtl/>
        </w:rPr>
        <w:t>ها و تهديدها چه عملي انجام مي‌دهيد, بيان کنيد.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bidi w:val="0"/>
        <w:spacing w:after="160" w:line="259" w:lineRule="auto"/>
        <w:jc w:val="center"/>
        <w:rPr>
          <w:rFonts w:cs="B Nazanin"/>
          <w:lang w:bidi="fa-IR"/>
        </w:rPr>
      </w:pPr>
      <w:r w:rsidRPr="00981938">
        <w:rPr>
          <w:rFonts w:cs="B Nazanin"/>
          <w:lang w:bidi="fa-IR"/>
        </w:rPr>
        <w:br w:type="page"/>
      </w: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7- برنامه‌ها</w:t>
      </w: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1-7-بازاريابي</w:t>
      </w:r>
    </w:p>
    <w:p w:rsidR="007F52CF" w:rsidRPr="00981938" w:rsidRDefault="007F52CF" w:rsidP="00AE7F00">
      <w:p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تجزيه و تحليل بازار</w:t>
      </w:r>
    </w:p>
    <w:p w:rsidR="007F52CF" w:rsidRPr="00981938" w:rsidRDefault="007F52CF" w:rsidP="00AE7F00">
      <w:pPr>
        <w:numPr>
          <w:ilvl w:val="0"/>
          <w:numId w:val="1"/>
        </w:numPr>
        <w:jc w:val="center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مشتريان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شتريان شما چه کساني هستند؟ چرا مشتريان به محصولات/خدمات شما نياز دارد؟ اين مشتريان تا چه مدت به اين محصولات/خدمات نياز دارد؟ رابطه بين مصرف‌کننده و خريدار اصلي به چه صورتي است؟ مشتريان شما چه ويژگي‌هايي(سن، جنس، سبک زندگي مستقل) دارن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4020D4" w:rsidRDefault="007F52CF" w:rsidP="004020D4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4020D4" w:rsidRPr="00981938" w:rsidRDefault="004020D4" w:rsidP="004020D4">
      <w:pPr>
        <w:rPr>
          <w:rFonts w:cs="B Nazanin"/>
          <w:rtl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اندازه بازار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اندازه بازار را مشخص کنيد و نشان دهيد در برآورد اندازه بازار تا چه حد به عواملي از قبيل علاقه‌مندي مشتريان به محصولات/خدمات شما، سطح درآمد آن‌ها و نحوه دسترسي‌شان به محصولات /خدمات خود توجه کرده‌اي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4020D4" w:rsidRPr="00981938" w:rsidRDefault="004020D4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jc w:val="center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تخمين سهم بازار و فروش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اي محصول شما در بازار چه مقدار تقاضا وجود دار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روند تغيير تقاضا به چه صورتي است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در آينده چه سهمي از بازار را به دست خواهيد آور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numPr>
          <w:ilvl w:val="0"/>
          <w:numId w:val="1"/>
        </w:numPr>
        <w:jc w:val="center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رقبا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رقباي بنگاه و کسب و کار شما چه کساني هستن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نقاط ضعف و قوت رقبا چيست؟ رقبايتان در چه سطحي هستن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اگر فکر مي‌کنيد رقبايي وجود دارند که شما مي‌توانيد بخشي از بازار آن‌ها را تصرف کنيد، در مورد نحوه انجام اين کار توضيح دهيد؟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AE7F00">
      <w:pPr>
        <w:jc w:val="center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>
      <w:pPr>
        <w:bidi w:val="0"/>
        <w:spacing w:after="160" w:line="259" w:lineRule="auto"/>
        <w:rPr>
          <w:rFonts w:cs="B Nazanin"/>
          <w:rtl/>
          <w:lang w:bidi="fa-IR"/>
        </w:rPr>
      </w:pPr>
      <w:r w:rsidRPr="00981938">
        <w:rPr>
          <w:rFonts w:cs="B Nazanin"/>
          <w:rtl/>
          <w:lang w:bidi="fa-IR"/>
        </w:rPr>
        <w:br w:type="page"/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رقباي اصلي(ساير توليدكنندگان محصول يا خدمت) شما و مشخصات مربوطه: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tbl>
      <w:tblPr>
        <w:bidiVisual/>
        <w:tblW w:w="3226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978"/>
        <w:gridCol w:w="2375"/>
      </w:tblGrid>
      <w:tr w:rsidR="004020D4" w:rsidRPr="00981938" w:rsidTr="004020D4">
        <w:trPr>
          <w:jc w:val="center"/>
        </w:trPr>
        <w:tc>
          <w:tcPr>
            <w:tcW w:w="3068" w:type="dxa"/>
            <w:vAlign w:val="center"/>
          </w:tcPr>
          <w:p w:rsidR="004020D4" w:rsidRPr="00981938" w:rsidRDefault="004020D4" w:rsidP="00636A14">
            <w:pPr>
              <w:keepNext/>
              <w:ind w:firstLine="72"/>
              <w:jc w:val="both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نام (كارگاه يا شركت)</w:t>
            </w:r>
          </w:p>
        </w:tc>
        <w:tc>
          <w:tcPr>
            <w:tcW w:w="2430" w:type="dxa"/>
            <w:vAlign w:val="center"/>
          </w:tcPr>
          <w:p w:rsidR="004020D4" w:rsidRPr="00981938" w:rsidRDefault="004020D4" w:rsidP="00636A14">
            <w:pPr>
              <w:keepNext/>
              <w:ind w:firstLine="72"/>
              <w:jc w:val="both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پاره‌اي از ويژگي‌ها</w:t>
            </w:r>
            <w:r>
              <w:rPr>
                <w:rFonts w:cs="B Nazanin" w:hint="cs"/>
                <w:rtl/>
                <w:lang w:bidi="fa-IR"/>
              </w:rPr>
              <w:t>ی رقبا</w:t>
            </w:r>
          </w:p>
        </w:tc>
      </w:tr>
      <w:tr w:rsidR="004020D4" w:rsidRPr="00981938" w:rsidTr="004020D4">
        <w:trPr>
          <w:jc w:val="center"/>
        </w:trPr>
        <w:tc>
          <w:tcPr>
            <w:tcW w:w="3068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430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4020D4" w:rsidRPr="00981938" w:rsidTr="004020D4">
        <w:trPr>
          <w:jc w:val="center"/>
        </w:trPr>
        <w:tc>
          <w:tcPr>
            <w:tcW w:w="3068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430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4020D4" w:rsidRPr="00981938" w:rsidTr="004020D4">
        <w:trPr>
          <w:jc w:val="center"/>
        </w:trPr>
        <w:tc>
          <w:tcPr>
            <w:tcW w:w="3068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430" w:type="dxa"/>
            <w:vAlign w:val="center"/>
          </w:tcPr>
          <w:p w:rsidR="004020D4" w:rsidRPr="00981938" w:rsidRDefault="004020D4" w:rsidP="00636A14">
            <w:pPr>
              <w:keepNext/>
              <w:spacing w:line="192" w:lineRule="auto"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b/>
          <w:bCs/>
          <w:lang w:bidi="fa-IR"/>
        </w:rPr>
      </w:pP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تبليغات</w:t>
      </w:r>
    </w:p>
    <w:p w:rsidR="007F52CF" w:rsidRPr="00981938" w:rsidRDefault="007F52CF" w:rsidP="007F52CF">
      <w:pPr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>قيمت محصول يا خدمات خود را چگونه و بر چه اساسي تعيين خواهيد كر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.-.-.-.-.-.-.-.-.-.-.-.-.-.-.-.-.-.-.-.-.-.-.-.-.-.-.-.-.-.-.-.-.-.-.-.-.-.-.-.-.-.-.-.-.-.-.-.-.-.-.-.-.-.-.-.-</w:t>
      </w:r>
    </w:p>
    <w:p w:rsidR="007F52CF" w:rsidRPr="00981938" w:rsidRDefault="007F52CF" w:rsidP="007F52CF">
      <w:pPr>
        <w:spacing w:before="120" w:line="192" w:lineRule="auto"/>
        <w:ind w:left="431" w:hanging="405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- براي شناساندن محصول يا خدمت خود و بدست آوردن سهم مطلوب از بازار مربوطه چقدر زمان لازم دار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شيوه فروش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چه کساني محصولات شما را خواهند فروخت؟ چه روش‌هايي را براي فروش محصولات خود به کار خواهيد گرفت؟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(تلفني، مکاتبه پستي، ارائه مستقيم به مشتري، شرکت در نمايشگاه و غيره)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 چه روش‌هايي را براي پرداخت به مشتريان پيشنهاد مي‌کنيد؟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اي فروش محصولات خود از چه کانال‌هايي بهره مي‌گير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 چگونه به شکايت مشتريان رسيدگي مي‌کن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کانال</w:t>
      </w:r>
      <w:r w:rsidRPr="00981938">
        <w:rPr>
          <w:rFonts w:cs="B Nazanin" w:hint="cs"/>
          <w:rtl/>
          <w:lang w:bidi="fa-IR"/>
        </w:rPr>
        <w:softHyphen/>
        <w:t>هاي اوليه توزيع کدامند؟ (فروشگاه‌هاي خرده فروشي، عمده فروشي، نمايندگي، اينترنت يا غيره)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>
      <w:pPr>
        <w:bidi w:val="0"/>
        <w:spacing w:after="160" w:line="259" w:lineRule="auto"/>
        <w:rPr>
          <w:rFonts w:cs="B Nazanin"/>
          <w:rtl/>
          <w:lang w:bidi="fa-IR"/>
        </w:rPr>
      </w:pPr>
      <w:r w:rsidRPr="00981938">
        <w:rPr>
          <w:rFonts w:cs="B Nazanin"/>
          <w:rtl/>
          <w:lang w:bidi="fa-IR"/>
        </w:rPr>
        <w:br w:type="page"/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چرا بسته بندي محصولات شما براي کانال‌هاي توزيعي که در نظر گرفتيد، مناسبن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 چرا کانال هاي توزيع شما از نظر هزينه مقرون به صرفه هستن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نامه‌هاي طرح و توسعه محصول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آيا تحقيقات قبل از توليد و توزيع محصول را انجام داده</w:t>
      </w:r>
      <w:r w:rsidRPr="00981938">
        <w:rPr>
          <w:rFonts w:cs="B Nazanin" w:hint="cs"/>
          <w:rtl/>
          <w:lang w:bidi="fa-IR"/>
        </w:rPr>
        <w:softHyphen/>
        <w:t>ايد؟ براي توسعه محصول در آينده چه برنامه‌هايي داريد؟ چه جانشين‌ها و مکمل‌هايي براي محصولات/ خدمات خود در نظر گرفته‌ا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نامه‌ زمان‌بندي بازاريابي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نامه ساليانه خود را براي بازاريابي به‌طور دقيق نوشته و در هر سال ذكر كنيد كه شما با اين برنامه ساليانه به‌طور مثال در سال اول چه قدر توانسته‌ايد به هدف بازاريابي خود نزديك شو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ميزان تحقق هدف بازاريابي به درصد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نامه سال اول       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نام سال دوم       .-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>برنامه سال سوم      .-.-.-.-.-.-.-.-.-.-.-.-.-.-.-.-.-.-.-.-.-.-.-.-.-.-.-.-.-.-.-.-.-.-.-.-.-.-.-.-.-.-.-.-.-.-.-.-.-.-.-.-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2-7- برنامه عملياتي و توليد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فن‌آوري موردنياز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تکنولوژي مورد نياز براي توليد محصول خود را مشخص نماييد.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مراحل و روش توليد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راحل توليد و ساخت محصولات و جريان ورود مواد اوليه اصلي تا مرحله بسته‌بندي محصولات را تشريح نماييد.</w:t>
      </w:r>
      <w:r w:rsidR="00992EE4">
        <w:rPr>
          <w:rFonts w:cs="B Nazanin" w:hint="cs"/>
          <w:rtl/>
          <w:lang w:bidi="fa-IR"/>
        </w:rPr>
        <w:t>( هرآنچه را که از زمانی تهیه مواد اولی تا تولید محصول نیاز دارید را  بنویسید)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چارچوب قانوني و عوامل اجتماعي و محيطي</w:t>
      </w:r>
    </w:p>
    <w:p w:rsidR="007F52CF" w:rsidRPr="00981938" w:rsidRDefault="00992EE4" w:rsidP="00992EE4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چه </w:t>
      </w:r>
      <w:r w:rsidR="007F52CF" w:rsidRPr="00981938">
        <w:rPr>
          <w:rFonts w:cs="B Nazanin" w:hint="cs"/>
          <w:rtl/>
          <w:lang w:bidi="fa-IR"/>
        </w:rPr>
        <w:t xml:space="preserve">مجوزها و تأييده‌هاي مورد نياز شما </w:t>
      </w:r>
      <w:r>
        <w:rPr>
          <w:rFonts w:cs="B Nazanin" w:hint="cs"/>
          <w:rtl/>
          <w:lang w:bidi="fa-IR"/>
        </w:rPr>
        <w:t>میباشد</w:t>
      </w:r>
      <w:r w:rsidR="007F52CF" w:rsidRPr="00981938">
        <w:rPr>
          <w:rFonts w:cs="B Nazanin" w:hint="cs"/>
          <w:rtl/>
          <w:lang w:bidi="fa-IR"/>
        </w:rPr>
        <w:t xml:space="preserve">؟ </w:t>
      </w:r>
      <w:r>
        <w:rPr>
          <w:rFonts w:cs="B Nazanin" w:hint="cs"/>
          <w:rtl/>
          <w:lang w:bidi="fa-IR"/>
        </w:rPr>
        <w:t>چه مجوزهایی باید داشته باشید تا تولیدات خود را انجام دهی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چگونه کسب و کار شما به موضوعات مهم اجتماعي که به امنيت، آسايش و سعادت کارکنان مربوط است احترام مي‌گذار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 چگونه کسب و کار شما براي منطقه‌اي که در آن قرار داريد توسعه و منافع اجتماعي به همراه مي‌آور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 چگونه قوانين و مقررات زيست محيطي را در نظر مي‌گيريد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مواد اوليه و مواد بسته‌بندي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واد اوليه مورد استفاده در توليد چه مشخصات و ويژگي‌هاي دارند؟ ميزان دسترسي به مواد اوليه به چه ميزان است؟ نحوه انبار شدن مواد اوليه و مواد بسته</w:t>
      </w:r>
      <w:r w:rsidRPr="00981938">
        <w:rPr>
          <w:rFonts w:cs="B Nazanin" w:hint="cs"/>
          <w:rtl/>
          <w:lang w:bidi="fa-IR"/>
        </w:rPr>
        <w:softHyphen/>
        <w:t>بندي به چه صورتي است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آورد فضاي مورد نياز طرح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ه چه ميزان فضا براي بخش‌هاي توليد و عمليات نياز داريد؟ فضاي مورد نياز براي بخش هاي اداري، رفاهي و کارگري را مشخص نماييد.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آورد هزينه‌هاي راه‌اندازي و شروع توليد</w:t>
      </w:r>
    </w:p>
    <w:p w:rsidR="007F52CF" w:rsidRPr="00981938" w:rsidRDefault="007F52CF" w:rsidP="00992EE4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براي برآورد هزينه‌هاي راه‌اندازي و شروع توليد، ميزان سرمايه‌گذاري ثابت، سرمايه در گردش و هزينه هاي توليد </w:t>
      </w:r>
      <w:r w:rsidR="00992EE4">
        <w:rPr>
          <w:rFonts w:cs="B Nazanin" w:hint="cs"/>
          <w:rtl/>
          <w:lang w:bidi="fa-IR"/>
        </w:rPr>
        <w:t xml:space="preserve">چه مبلغی را </w:t>
      </w:r>
      <w:r w:rsidRPr="00981938">
        <w:rPr>
          <w:rFonts w:cs="B Nazanin" w:hint="cs"/>
          <w:rtl/>
          <w:lang w:bidi="fa-IR"/>
        </w:rPr>
        <w:t xml:space="preserve">پيش‌بيني </w:t>
      </w:r>
      <w:r w:rsidR="00992EE4">
        <w:rPr>
          <w:rFonts w:cs="B Nazanin" w:hint="cs"/>
          <w:rtl/>
          <w:lang w:bidi="fa-IR"/>
        </w:rPr>
        <w:t>میکنید؟</w:t>
      </w:r>
      <w:r w:rsidRPr="00981938">
        <w:rPr>
          <w:rFonts w:cs="B Nazanin" w:hint="cs"/>
          <w:rtl/>
          <w:lang w:bidi="fa-IR"/>
        </w:rPr>
        <w:t>.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b/>
          <w:bCs/>
          <w:lang w:bidi="fa-IR"/>
        </w:rPr>
      </w:pP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نامه زمان‌بندي توليد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در اين قسمت سال به سال ميزان توليد را مشخص نماييد كه در هر سال قادر به توليد چه ميزان محصول با چه تجهيزات و امكاناتي هستيد و درصد تحقق ساليانه خود به هدف توليد را ذكر كنيد؟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 xml:space="preserve"> برنامه توليد سال اول           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تجهيزات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واد اوليه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كان مورد نياز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ساير امكانات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ميزان توليد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درصد تحقق هدف توليد در سال اول و همين‌طور براي ساير سال‌ها مشخص شود .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tabs>
          <w:tab w:val="num" w:pos="386"/>
        </w:tabs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3-7-برنامه نيروي انساني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هر يک از بخش‌هاي گوناگون شرکت به چند نفر پرسنل نياز دارد؟ مهارت و تحصيلات پرسنل بايد در چه سطحي باشد؟ چه نوع روابط سازماني بايد بين آن‌ها برقرار باشد؟ هزينه‌هاي پرسنلي به تفکيک گروه‌هاي کاري چقدر است؟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numPr>
          <w:ilvl w:val="0"/>
          <w:numId w:val="1"/>
        </w:num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ساختار سازماني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شکل مالکيت کسب و کار خود را مشخص نماييد.(شخصي، مشارکتي،سهامي) به طور خلاصه در مورد افرادي که حاکميت و کنترل سازمان را در اختيار دارند(نام، فعاليت، ميزان تحصيلات، اشتغال) توضيح دهيد. افراد مهم و کليدي شرکت (مدير عامل، مدير مالي،مدير بازاريابي، مدير توليد) را معرفي کنيد.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</w:p>
    <w:p w:rsidR="007F52CF" w:rsidRPr="00981938" w:rsidRDefault="007F52CF" w:rsidP="007F52CF">
      <w:pPr>
        <w:rPr>
          <w:rFonts w:cs="B Nazanin"/>
          <w:vanish/>
        </w:rPr>
      </w:pPr>
    </w:p>
    <w:tbl>
      <w:tblPr>
        <w:tblpPr w:leftFromText="180" w:rightFromText="180" w:vertAnchor="text" w:horzAnchor="margin" w:tblpXSpec="center" w:tblpY="543"/>
        <w:bidiVisual/>
        <w:tblW w:w="963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630"/>
        <w:gridCol w:w="2836"/>
        <w:gridCol w:w="1214"/>
        <w:gridCol w:w="4950"/>
      </w:tblGrid>
      <w:tr w:rsidR="007F52CF" w:rsidRPr="00981938" w:rsidTr="00636A14">
        <w:tc>
          <w:tcPr>
            <w:tcW w:w="63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عنوان پست سازماني</w:t>
            </w:r>
          </w:p>
        </w:tc>
        <w:tc>
          <w:tcPr>
            <w:tcW w:w="1214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تعداد نفرات</w:t>
            </w:r>
          </w:p>
        </w:tc>
        <w:tc>
          <w:tcPr>
            <w:tcW w:w="495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شرح</w:t>
            </w:r>
          </w:p>
        </w:tc>
      </w:tr>
      <w:tr w:rsidR="007F52CF" w:rsidRPr="00981938" w:rsidTr="00636A14">
        <w:tc>
          <w:tcPr>
            <w:tcW w:w="63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1</w:t>
            </w: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مديرعامل</w:t>
            </w:r>
          </w:p>
        </w:tc>
        <w:tc>
          <w:tcPr>
            <w:tcW w:w="1214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95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63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2</w:t>
            </w: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توليد</w:t>
            </w:r>
          </w:p>
        </w:tc>
        <w:tc>
          <w:tcPr>
            <w:tcW w:w="1214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95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63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3</w:t>
            </w: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 xml:space="preserve">اداري </w:t>
            </w:r>
          </w:p>
        </w:tc>
        <w:tc>
          <w:tcPr>
            <w:tcW w:w="1214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95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63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4</w:t>
            </w: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كارگر ساده</w:t>
            </w:r>
          </w:p>
        </w:tc>
        <w:tc>
          <w:tcPr>
            <w:tcW w:w="1214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950" w:type="dxa"/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63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5</w:t>
            </w:r>
          </w:p>
        </w:tc>
        <w:tc>
          <w:tcPr>
            <w:tcW w:w="2836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كارگر ماهر</w:t>
            </w:r>
          </w:p>
        </w:tc>
        <w:tc>
          <w:tcPr>
            <w:tcW w:w="1214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950" w:type="dxa"/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630" w:type="dxa"/>
            <w:tcBorders>
              <w:top w:val="double" w:sz="4" w:space="0" w:color="BFBFBF"/>
            </w:tcBorders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6</w:t>
            </w:r>
          </w:p>
        </w:tc>
        <w:tc>
          <w:tcPr>
            <w:tcW w:w="2836" w:type="dxa"/>
            <w:tcBorders>
              <w:top w:val="double" w:sz="4" w:space="0" w:color="BFBFBF"/>
            </w:tcBorders>
            <w:shd w:val="clear" w:color="auto" w:fill="F2F2F2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981938">
              <w:rPr>
                <w:rFonts w:cs="B Nazanin" w:hint="cs"/>
                <w:b/>
                <w:bCs/>
                <w:rtl/>
                <w:lang w:bidi="fa-IR"/>
              </w:rPr>
              <w:t>نگهبان</w:t>
            </w:r>
          </w:p>
        </w:tc>
        <w:tc>
          <w:tcPr>
            <w:tcW w:w="1214" w:type="dxa"/>
            <w:tcBorders>
              <w:top w:val="double" w:sz="4" w:space="0" w:color="BFBFBF"/>
            </w:tcBorders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  <w:tc>
          <w:tcPr>
            <w:tcW w:w="4950" w:type="dxa"/>
            <w:tcBorders>
              <w:top w:val="double" w:sz="4" w:space="0" w:color="BFBFBF"/>
            </w:tcBorders>
            <w:shd w:val="clear" w:color="auto" w:fill="auto"/>
          </w:tcPr>
          <w:p w:rsidR="007F52CF" w:rsidRPr="00981938" w:rsidRDefault="007F52CF" w:rsidP="00636A14">
            <w:pPr>
              <w:jc w:val="center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</w:tbl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 xml:space="preserve"> ساختار سازماني</w:t>
      </w:r>
    </w:p>
    <w:p w:rsidR="007F52CF" w:rsidRPr="00981938" w:rsidRDefault="007F52CF" w:rsidP="007F52CF">
      <w:pPr>
        <w:jc w:val="both"/>
        <w:rPr>
          <w:rFonts w:cs="B Nazanin"/>
          <w:b/>
          <w:bCs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/>
          <w:b/>
          <w:bCs/>
          <w:rtl/>
          <w:lang w:bidi="fa-IR"/>
        </w:rPr>
        <w:br w:type="page"/>
      </w:r>
      <w:r w:rsidRPr="00981938">
        <w:rPr>
          <w:rFonts w:cs="B Nazanin" w:hint="cs"/>
          <w:rtl/>
          <w:lang w:bidi="fa-IR"/>
        </w:rPr>
        <w:t>9</w:t>
      </w:r>
      <w:r w:rsidRPr="00981938">
        <w:rPr>
          <w:rFonts w:cs="B Nazanin" w:hint="cs"/>
          <w:b/>
          <w:bCs/>
          <w:rtl/>
          <w:lang w:bidi="fa-IR"/>
        </w:rPr>
        <w:t>- برنامه مالي</w:t>
      </w:r>
    </w:p>
    <w:p w:rsidR="007F52CF" w:rsidRPr="00981938" w:rsidRDefault="007F52CF" w:rsidP="007F52CF">
      <w:pPr>
        <w:ind w:left="-334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برنامه مالي شما بايد در برگيرنده ترازنامه، حساب عملکرد سود و زيان، پيش</w:t>
      </w:r>
      <w:r w:rsidRPr="00981938">
        <w:rPr>
          <w:rFonts w:cs="B Nazanin" w:hint="cs"/>
          <w:rtl/>
          <w:lang w:bidi="fa-IR"/>
        </w:rPr>
        <w:softHyphen/>
        <w:t>بيني حساب در گردش وجوه نقد، محاسبه نقطه سر به سر ، محاسبه دوره بازگشت سرمايه و صورت</w:t>
      </w:r>
      <w:r w:rsidRPr="00981938">
        <w:rPr>
          <w:rFonts w:cs="B Nazanin" w:hint="cs"/>
          <w:rtl/>
          <w:lang w:bidi="fa-IR"/>
        </w:rPr>
        <w:softHyphen/>
        <w:t>هاي مالي باشد.</w:t>
      </w:r>
    </w:p>
    <w:p w:rsidR="007F52CF" w:rsidRPr="00981938" w:rsidRDefault="007F52CF" w:rsidP="007F52CF">
      <w:pPr>
        <w:ind w:left="-334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ind w:left="-334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numPr>
          <w:ilvl w:val="0"/>
          <w:numId w:val="1"/>
        </w:num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برآورد سرمايه ثابت :</w:t>
      </w:r>
    </w:p>
    <w:p w:rsidR="007F52CF" w:rsidRPr="00981938" w:rsidRDefault="007F52CF" w:rsidP="007F52CF">
      <w:pPr>
        <w:numPr>
          <w:ilvl w:val="0"/>
          <w:numId w:val="1"/>
        </w:num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زينه‌هاي سرمايه‌اي :</w:t>
      </w: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</w:p>
    <w:tbl>
      <w:tblPr>
        <w:bidiVisual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1E0" w:firstRow="1" w:lastRow="1" w:firstColumn="1" w:lastColumn="1" w:noHBand="0" w:noVBand="0"/>
      </w:tblPr>
      <w:tblGrid>
        <w:gridCol w:w="4237"/>
        <w:gridCol w:w="4059"/>
      </w:tblGrid>
      <w:tr w:rsidR="007F52CF" w:rsidRPr="00981938" w:rsidTr="00636A14"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شرح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مبلغ ( هزار ريال )</w:t>
            </w:r>
          </w:p>
        </w:tc>
      </w:tr>
      <w:tr w:rsidR="007F52CF" w:rsidRPr="00981938" w:rsidTr="00636A14"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زمين</w:t>
            </w:r>
          </w:p>
        </w:tc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محوطه‌سازي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ساختمان‌سازي</w:t>
            </w:r>
          </w:p>
        </w:tc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ماشين‌آلات و تجهيزات و وسايل آزمايشگاهي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تأسيسات</w:t>
            </w:r>
          </w:p>
        </w:tc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وسايل حمل و نقل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وسايل دفتر (10درصد هزينه‌ي ساختمان اداري)</w:t>
            </w:r>
          </w:p>
        </w:tc>
        <w:tc>
          <w:tcPr>
            <w:tcW w:w="5220" w:type="dxa"/>
            <w:shd w:val="clear" w:color="auto" w:fill="F2F2F2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پيش‌بيني نشده ( 10 درصد اقلام بالا )</w:t>
            </w:r>
          </w:p>
        </w:tc>
        <w:tc>
          <w:tcPr>
            <w:tcW w:w="5220" w:type="dxa"/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7F52CF" w:rsidRPr="00981938" w:rsidTr="00636A14">
        <w:tc>
          <w:tcPr>
            <w:tcW w:w="5220" w:type="dxa"/>
            <w:tcBorders>
              <w:top w:val="double" w:sz="4" w:space="0" w:color="BFBFBF"/>
            </w:tcBorders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  <w:r w:rsidRPr="00981938">
              <w:rPr>
                <w:rFonts w:cs="B Nazanin" w:hint="cs"/>
                <w:rtl/>
                <w:lang w:bidi="fa-IR"/>
              </w:rPr>
              <w:t>جمع كل</w:t>
            </w:r>
          </w:p>
        </w:tc>
        <w:tc>
          <w:tcPr>
            <w:tcW w:w="5220" w:type="dxa"/>
            <w:tcBorders>
              <w:top w:val="double" w:sz="4" w:space="0" w:color="BFBFBF"/>
            </w:tcBorders>
            <w:shd w:val="clear" w:color="auto" w:fill="auto"/>
            <w:vAlign w:val="center"/>
          </w:tcPr>
          <w:p w:rsidR="007F52CF" w:rsidRPr="00981938" w:rsidRDefault="007F52CF" w:rsidP="00636A14">
            <w:pPr>
              <w:tabs>
                <w:tab w:val="left" w:pos="1063"/>
              </w:tabs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:rsidR="007F52CF" w:rsidRPr="00981938" w:rsidRDefault="007F52CF" w:rsidP="005A3080">
      <w:pPr>
        <w:tabs>
          <w:tab w:val="left" w:pos="386"/>
        </w:tabs>
        <w:jc w:val="both"/>
        <w:rPr>
          <w:rFonts w:cs="B Nazanin"/>
          <w:b/>
          <w:bCs/>
          <w:rtl/>
          <w:lang w:bidi="fa-IR"/>
        </w:rPr>
      </w:pPr>
    </w:p>
    <w:p w:rsidR="007F52CF" w:rsidRPr="00981938" w:rsidRDefault="007F52CF" w:rsidP="007F52CF">
      <w:pPr>
        <w:tabs>
          <w:tab w:val="left" w:pos="1063"/>
        </w:tabs>
        <w:ind w:left="720"/>
        <w:jc w:val="both"/>
        <w:rPr>
          <w:rFonts w:cs="B Nazanin"/>
          <w:rtl/>
          <w:lang w:bidi="fa-IR"/>
        </w:rPr>
      </w:pPr>
    </w:p>
    <w:p w:rsidR="007F52CF" w:rsidRPr="005A3080" w:rsidRDefault="007F52CF" w:rsidP="005A3080">
      <w:pPr>
        <w:numPr>
          <w:ilvl w:val="0"/>
          <w:numId w:val="1"/>
        </w:num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نحوه ي سرمايه‌گذاري :</w:t>
      </w:r>
      <w:r w:rsidRPr="005A3080">
        <w:rPr>
          <w:rFonts w:cs="B Nazanin" w:hint="cs"/>
          <w:rtl/>
          <w:lang w:bidi="fa-IR"/>
        </w:rPr>
        <w:t xml:space="preserve"> ( مبالغ به هزار ريال )</w:t>
      </w:r>
      <w:r w:rsidR="005A3080">
        <w:rPr>
          <w:rFonts w:cs="B Nazanin" w:hint="cs"/>
          <w:rtl/>
          <w:lang w:bidi="fa-IR"/>
        </w:rPr>
        <w:t xml:space="preserve"> ( چقدر سرمایه برای شروع و راه اندازی کار خود نیاز دارید)</w:t>
      </w:r>
    </w:p>
    <w:p w:rsidR="007F52CF" w:rsidRPr="00981938" w:rsidRDefault="007F52CF" w:rsidP="005A3080">
      <w:pPr>
        <w:tabs>
          <w:tab w:val="left" w:pos="1063"/>
        </w:tabs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numPr>
          <w:ilvl w:val="0"/>
          <w:numId w:val="1"/>
        </w:numPr>
        <w:tabs>
          <w:tab w:val="num" w:pos="386"/>
        </w:tabs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هزينه‌هاي توليد سالانه :</w:t>
      </w:r>
      <w:r w:rsidR="00051AC3">
        <w:rPr>
          <w:rFonts w:cs="B Nazanin" w:hint="cs"/>
          <w:b/>
          <w:bCs/>
          <w:rtl/>
          <w:lang w:bidi="fa-IR"/>
        </w:rPr>
        <w:t xml:space="preserve"> ( برآورد شما از میزان هزین های سال اول چقدر است؟)</w:t>
      </w:r>
    </w:p>
    <w:p w:rsidR="007F52CF" w:rsidRPr="00981938" w:rsidRDefault="007F52CF" w:rsidP="00051AC3">
      <w:pPr>
        <w:tabs>
          <w:tab w:val="left" w:pos="1063"/>
        </w:tabs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10- پيشنهادها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>در اين بخش پيشنهادات موجود در زمينه سرمايه مورد نياز، نحوه جذب سرمايه، مصرف وجوه، برگشت سرمايه و مواردي از اين قبيل مطرح مي</w:t>
      </w:r>
      <w:r w:rsidRPr="00981938">
        <w:rPr>
          <w:rFonts w:cs="B Nazanin" w:hint="cs"/>
          <w:rtl/>
          <w:lang w:bidi="fa-IR"/>
        </w:rPr>
        <w:softHyphen/>
        <w:t>گردد.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rtl/>
          <w:lang w:bidi="fa-IR"/>
        </w:rPr>
      </w:pPr>
      <w:r w:rsidRPr="00981938">
        <w:rPr>
          <w:rFonts w:cs="B Nazanin" w:hint="cs"/>
          <w:rtl/>
          <w:lang w:bidi="fa-IR"/>
        </w:rPr>
        <w:t xml:space="preserve">.-.-.-.-.-.-.-.-.-.-.-.-.-.-.-.-.-.-.-.-.-.-.-.-.-.-.-.-.-.-.-.-.-.-.-.-.-.-.-.-.-.-.-.-.-.-.-.-.-.-.-.-.-.-.-.-   </w:t>
      </w:r>
    </w:p>
    <w:p w:rsidR="007F52CF" w:rsidRPr="00981938" w:rsidRDefault="007F52CF" w:rsidP="007F52CF">
      <w:pPr>
        <w:spacing w:line="300" w:lineRule="auto"/>
        <w:ind w:left="720"/>
        <w:jc w:val="both"/>
        <w:rPr>
          <w:rFonts w:cs="B Nazanin"/>
          <w:rtl/>
          <w:lang w:bidi="fa-IR"/>
        </w:rPr>
      </w:pPr>
    </w:p>
    <w:p w:rsidR="007F52CF" w:rsidRPr="00981938" w:rsidRDefault="007F52CF" w:rsidP="007F52CF">
      <w:pPr>
        <w:jc w:val="both"/>
        <w:rPr>
          <w:rFonts w:cs="B Nazanin"/>
          <w:b/>
          <w:bCs/>
          <w:rtl/>
          <w:lang w:bidi="fa-IR"/>
        </w:rPr>
      </w:pPr>
      <w:r w:rsidRPr="00981938">
        <w:rPr>
          <w:rFonts w:cs="B Nazanin" w:hint="cs"/>
          <w:b/>
          <w:bCs/>
          <w:rtl/>
          <w:lang w:bidi="fa-IR"/>
        </w:rPr>
        <w:t>11- ضمائم</w:t>
      </w:r>
    </w:p>
    <w:p w:rsidR="00B91865" w:rsidRPr="00981938" w:rsidRDefault="007F52CF" w:rsidP="00051AC3">
      <w:pPr>
        <w:spacing w:line="300" w:lineRule="auto"/>
        <w:ind w:left="720"/>
        <w:jc w:val="both"/>
        <w:rPr>
          <w:rFonts w:cs="B Nazanin"/>
          <w:lang w:bidi="fa-IR"/>
        </w:rPr>
      </w:pPr>
      <w:r w:rsidRPr="00981938">
        <w:rPr>
          <w:rFonts w:cs="B Nazanin" w:hint="cs"/>
          <w:rtl/>
          <w:lang w:bidi="fa-IR"/>
        </w:rPr>
        <w:t>بخش ضمائم دربرگيرنده اطلاعات تکميلي در زمينه طرح مي</w:t>
      </w:r>
      <w:r w:rsidRPr="00981938">
        <w:rPr>
          <w:rFonts w:cs="B Nazanin" w:hint="cs"/>
          <w:rtl/>
          <w:lang w:bidi="fa-IR"/>
        </w:rPr>
        <w:softHyphen/>
        <w:t>باشد. اطلاعاتي مانند: بروشورها، کاتالوگ</w:t>
      </w:r>
      <w:r w:rsidRPr="00981938">
        <w:rPr>
          <w:rFonts w:cs="B Nazanin" w:hint="cs"/>
          <w:rtl/>
          <w:lang w:bidi="fa-IR"/>
        </w:rPr>
        <w:softHyphen/>
        <w:t>ها و مدارک مربوط به توليد، مدارک قانوني، سوابق شغلي مديران و ساير اطلاعات مهم و مرتبط.</w:t>
      </w:r>
    </w:p>
    <w:sectPr w:rsidR="00B91865" w:rsidRPr="00981938" w:rsidSect="00636A14">
      <w:footerReference w:type="even" r:id="rId7"/>
      <w:footerReference w:type="default" r:id="rId8"/>
      <w:pgSz w:w="11906" w:h="16838" w:code="9"/>
      <w:pgMar w:top="908" w:right="1800" w:bottom="1440" w:left="1800" w:header="720" w:footer="720" w:gutter="0"/>
      <w:pgBorders w:offsetFrom="page">
        <w:top w:val="dotDotDash" w:sz="6" w:space="24" w:color="auto"/>
        <w:left w:val="dotDotDash" w:sz="6" w:space="24" w:color="auto"/>
        <w:bottom w:val="dotDotDash" w:sz="6" w:space="24" w:color="auto"/>
        <w:right w:val="dotDotDash" w:sz="6" w:space="24" w:color="auto"/>
      </w:pgBorders>
      <w:pgNumType w:start="0"/>
      <w:cols w:space="720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4B1D" w:rsidRDefault="00394B1D">
      <w:r>
        <w:separator/>
      </w:r>
    </w:p>
  </w:endnote>
  <w:endnote w:type="continuationSeparator" w:id="0">
    <w:p w:rsidR="00394B1D" w:rsidRDefault="00394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2  Lotus">
    <w:altName w:val="Courier New"/>
    <w:charset w:val="B2"/>
    <w:family w:val="auto"/>
    <w:pitch w:val="variable"/>
    <w:sig w:usb0="00006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36A14" w:rsidRDefault="007F52CF" w:rsidP="00636A14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  <w:lang w:bidi="fa-I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  <w:lang w:bidi="fa-IR"/>
      </w:rPr>
      <w:fldChar w:fldCharType="end"/>
    </w:r>
  </w:p>
  <w:p w:rsidR="00636A14" w:rsidRDefault="00636A14" w:rsidP="00636A14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36A14" w:rsidRDefault="007F52CF" w:rsidP="00636A14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  <w:lang w:bidi="ar-SA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  <w:lang w:bidi="ar-SA"/>
      </w:rPr>
      <w:fldChar w:fldCharType="separate"/>
    </w:r>
    <w:r w:rsidR="00051AC3">
      <w:rPr>
        <w:rStyle w:val="PageNumber"/>
        <w:noProof/>
        <w:rtl/>
        <w:lang w:bidi="ar-SA"/>
      </w:rPr>
      <w:t>8</w:t>
    </w:r>
    <w:r>
      <w:rPr>
        <w:rStyle w:val="PageNumber"/>
        <w:rtl/>
        <w:lang w:bidi="ar-SA"/>
      </w:rPr>
      <w:fldChar w:fldCharType="end"/>
    </w:r>
  </w:p>
  <w:p w:rsidR="00636A14" w:rsidRPr="00545CE9" w:rsidRDefault="00636A14" w:rsidP="00636A14">
    <w:pPr>
      <w:pStyle w:val="Footer"/>
      <w:ind w:right="360"/>
      <w:rPr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4B1D" w:rsidRDefault="00394B1D">
      <w:r>
        <w:separator/>
      </w:r>
    </w:p>
  </w:footnote>
  <w:footnote w:type="continuationSeparator" w:id="0">
    <w:p w:rsidR="00394B1D" w:rsidRDefault="00394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C7417"/>
    <w:multiLevelType w:val="hybridMultilevel"/>
    <w:tmpl w:val="F0AA4CF4"/>
    <w:lvl w:ilvl="0" w:tplc="ECF867FA">
      <w:start w:val="1"/>
      <w:numFmt w:val="bullet"/>
      <w:lvlText w:val="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C149A"/>
    <w:multiLevelType w:val="hybridMultilevel"/>
    <w:tmpl w:val="CE7631DC"/>
    <w:lvl w:ilvl="0" w:tplc="9F0C255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2  Lotu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F38A1"/>
    <w:multiLevelType w:val="hybridMultilevel"/>
    <w:tmpl w:val="1B0842F4"/>
    <w:lvl w:ilvl="0" w:tplc="E63C2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D21437"/>
    <w:multiLevelType w:val="hybridMultilevel"/>
    <w:tmpl w:val="53B0015C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974E2"/>
    <w:multiLevelType w:val="hybridMultilevel"/>
    <w:tmpl w:val="A1F4C080"/>
    <w:lvl w:ilvl="0" w:tplc="ECF867FA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5" w15:restartNumberingAfterBreak="0">
    <w:nsid w:val="0F3C26FC"/>
    <w:multiLevelType w:val="hybridMultilevel"/>
    <w:tmpl w:val="6F6C179C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4E7B57"/>
    <w:multiLevelType w:val="multilevel"/>
    <w:tmpl w:val="C88882E0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46946"/>
    <w:multiLevelType w:val="hybridMultilevel"/>
    <w:tmpl w:val="81D2D7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A08DFE">
      <w:start w:val="1"/>
      <w:numFmt w:val="bullet"/>
      <w:lvlText w:val="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color w:val="80808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423BA"/>
    <w:multiLevelType w:val="hybridMultilevel"/>
    <w:tmpl w:val="9BB8777C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E791C"/>
    <w:multiLevelType w:val="hybridMultilevel"/>
    <w:tmpl w:val="BE460A36"/>
    <w:lvl w:ilvl="0" w:tplc="C338C78C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531793C"/>
    <w:multiLevelType w:val="hybridMultilevel"/>
    <w:tmpl w:val="E560438E"/>
    <w:lvl w:ilvl="0" w:tplc="ECF867FA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11243"/>
    <w:multiLevelType w:val="hybridMultilevel"/>
    <w:tmpl w:val="6CD81588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B0E61"/>
    <w:multiLevelType w:val="multilevel"/>
    <w:tmpl w:val="AE8A7E9A"/>
    <w:lvl w:ilvl="0">
      <w:start w:val="2"/>
      <w:numFmt w:val="decimal"/>
      <w:lvlText w:val="%1-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7"/>
      <w:numFmt w:val="decimal"/>
      <w:lvlText w:val="%1-%2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3" w15:restartNumberingAfterBreak="0">
    <w:nsid w:val="32C56CF4"/>
    <w:multiLevelType w:val="hybridMultilevel"/>
    <w:tmpl w:val="3BF23952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809AA"/>
    <w:multiLevelType w:val="hybridMultilevel"/>
    <w:tmpl w:val="8AFA17D6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2795BA4"/>
    <w:multiLevelType w:val="hybridMultilevel"/>
    <w:tmpl w:val="BFD2892C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AD7787"/>
    <w:multiLevelType w:val="hybridMultilevel"/>
    <w:tmpl w:val="7106835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38DEAC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80808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E74EA"/>
    <w:multiLevelType w:val="hybridMultilevel"/>
    <w:tmpl w:val="4F80384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546E82"/>
    <w:multiLevelType w:val="hybridMultilevel"/>
    <w:tmpl w:val="96CCA72E"/>
    <w:lvl w:ilvl="0" w:tplc="ECF867FA">
      <w:start w:val="1"/>
      <w:numFmt w:val="bullet"/>
      <w:lvlText w:val="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A20AB2"/>
    <w:multiLevelType w:val="hybridMultilevel"/>
    <w:tmpl w:val="6472F72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6623DCE"/>
    <w:multiLevelType w:val="hybridMultilevel"/>
    <w:tmpl w:val="FC8AD31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57879D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1" w15:restartNumberingAfterBreak="0">
    <w:nsid w:val="58DC3D21"/>
    <w:multiLevelType w:val="hybridMultilevel"/>
    <w:tmpl w:val="D412783E"/>
    <w:lvl w:ilvl="0" w:tplc="5E64B706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42"/>
        <w:szCs w:val="4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752E9E"/>
    <w:multiLevelType w:val="hybridMultilevel"/>
    <w:tmpl w:val="B60A540C"/>
    <w:lvl w:ilvl="0" w:tplc="ECF867FA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23" w15:restartNumberingAfterBreak="0">
    <w:nsid w:val="65F8216A"/>
    <w:multiLevelType w:val="multilevel"/>
    <w:tmpl w:val="8AFA17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776762A"/>
    <w:multiLevelType w:val="hybridMultilevel"/>
    <w:tmpl w:val="456C9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E968E4"/>
    <w:multiLevelType w:val="hybridMultilevel"/>
    <w:tmpl w:val="65A6F214"/>
    <w:lvl w:ilvl="0" w:tplc="5E64B706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42"/>
        <w:szCs w:val="4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274FE2"/>
    <w:multiLevelType w:val="hybridMultilevel"/>
    <w:tmpl w:val="8F8EDFE8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846C61"/>
    <w:multiLevelType w:val="hybridMultilevel"/>
    <w:tmpl w:val="3064C9D2"/>
    <w:lvl w:ilvl="0" w:tplc="ECF867FA">
      <w:start w:val="1"/>
      <w:numFmt w:val="bullet"/>
      <w:lvlText w:val="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B435F"/>
    <w:multiLevelType w:val="hybridMultilevel"/>
    <w:tmpl w:val="924ABF1E"/>
    <w:lvl w:ilvl="0" w:tplc="C9AEB3AA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97730599">
    <w:abstractNumId w:val="17"/>
  </w:num>
  <w:num w:numId="2" w16cid:durableId="2139445588">
    <w:abstractNumId w:val="20"/>
  </w:num>
  <w:num w:numId="3" w16cid:durableId="818767190">
    <w:abstractNumId w:val="7"/>
  </w:num>
  <w:num w:numId="4" w16cid:durableId="1520704750">
    <w:abstractNumId w:val="16"/>
  </w:num>
  <w:num w:numId="5" w16cid:durableId="258761169">
    <w:abstractNumId w:val="26"/>
  </w:num>
  <w:num w:numId="6" w16cid:durableId="1362628960">
    <w:abstractNumId w:val="21"/>
  </w:num>
  <w:num w:numId="7" w16cid:durableId="945431786">
    <w:abstractNumId w:val="6"/>
  </w:num>
  <w:num w:numId="8" w16cid:durableId="1380282795">
    <w:abstractNumId w:val="25"/>
  </w:num>
  <w:num w:numId="9" w16cid:durableId="262496025">
    <w:abstractNumId w:val="12"/>
  </w:num>
  <w:num w:numId="10" w16cid:durableId="82603801">
    <w:abstractNumId w:val="8"/>
  </w:num>
  <w:num w:numId="11" w16cid:durableId="1816098629">
    <w:abstractNumId w:val="13"/>
  </w:num>
  <w:num w:numId="12" w16cid:durableId="1691296546">
    <w:abstractNumId w:val="3"/>
  </w:num>
  <w:num w:numId="13" w16cid:durableId="2099518933">
    <w:abstractNumId w:val="15"/>
  </w:num>
  <w:num w:numId="14" w16cid:durableId="430783119">
    <w:abstractNumId w:val="28"/>
  </w:num>
  <w:num w:numId="15" w16cid:durableId="1252661205">
    <w:abstractNumId w:val="11"/>
  </w:num>
  <w:num w:numId="16" w16cid:durableId="1977030522">
    <w:abstractNumId w:val="10"/>
  </w:num>
  <w:num w:numId="17" w16cid:durableId="1695381035">
    <w:abstractNumId w:val="14"/>
  </w:num>
  <w:num w:numId="18" w16cid:durableId="810101796">
    <w:abstractNumId w:val="23"/>
  </w:num>
  <w:num w:numId="19" w16cid:durableId="395401988">
    <w:abstractNumId w:val="5"/>
  </w:num>
  <w:num w:numId="20" w16cid:durableId="75250107">
    <w:abstractNumId w:val="27"/>
  </w:num>
  <w:num w:numId="21" w16cid:durableId="1978224181">
    <w:abstractNumId w:val="2"/>
  </w:num>
  <w:num w:numId="22" w16cid:durableId="2106611038">
    <w:abstractNumId w:val="0"/>
  </w:num>
  <w:num w:numId="23" w16cid:durableId="1188762666">
    <w:abstractNumId w:val="18"/>
  </w:num>
  <w:num w:numId="24" w16cid:durableId="1100107233">
    <w:abstractNumId w:val="4"/>
  </w:num>
  <w:num w:numId="25" w16cid:durableId="1712731751">
    <w:abstractNumId w:val="9"/>
  </w:num>
  <w:num w:numId="26" w16cid:durableId="1175610356">
    <w:abstractNumId w:val="1"/>
  </w:num>
  <w:num w:numId="27" w16cid:durableId="1517887402">
    <w:abstractNumId w:val="22"/>
  </w:num>
  <w:num w:numId="28" w16cid:durableId="104808377">
    <w:abstractNumId w:val="19"/>
  </w:num>
  <w:num w:numId="29" w16cid:durableId="187318230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QDYnMLCzMzMyUdpeDU4uLM/DyQAuNaAIvp9OUsAAAA"/>
  </w:docVars>
  <w:rsids>
    <w:rsidRoot w:val="007F52CF"/>
    <w:rsid w:val="00051AC3"/>
    <w:rsid w:val="00097E5A"/>
    <w:rsid w:val="000E18A8"/>
    <w:rsid w:val="000F2A05"/>
    <w:rsid w:val="00202D7A"/>
    <w:rsid w:val="002D4EAA"/>
    <w:rsid w:val="00366289"/>
    <w:rsid w:val="00394B1D"/>
    <w:rsid w:val="004020D4"/>
    <w:rsid w:val="004567F3"/>
    <w:rsid w:val="00493156"/>
    <w:rsid w:val="005642F5"/>
    <w:rsid w:val="005A3080"/>
    <w:rsid w:val="00636A14"/>
    <w:rsid w:val="0067061E"/>
    <w:rsid w:val="007F52CF"/>
    <w:rsid w:val="00863B15"/>
    <w:rsid w:val="00880C0C"/>
    <w:rsid w:val="00981938"/>
    <w:rsid w:val="00992EE4"/>
    <w:rsid w:val="009B697F"/>
    <w:rsid w:val="00A17402"/>
    <w:rsid w:val="00AB3C96"/>
    <w:rsid w:val="00AE7DFA"/>
    <w:rsid w:val="00AE7F00"/>
    <w:rsid w:val="00B07F28"/>
    <w:rsid w:val="00B91865"/>
    <w:rsid w:val="00BA1AD1"/>
    <w:rsid w:val="00BB4A7F"/>
    <w:rsid w:val="00BE5AD7"/>
    <w:rsid w:val="00BF1E1E"/>
    <w:rsid w:val="00C12854"/>
    <w:rsid w:val="00C53E31"/>
    <w:rsid w:val="00C74CF7"/>
    <w:rsid w:val="00C94E7D"/>
    <w:rsid w:val="00E77119"/>
    <w:rsid w:val="00E905B6"/>
    <w:rsid w:val="00FC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E6DDB1D5-50F4-344A-8FC5-C8445B9CA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2CF"/>
    <w:pPr>
      <w:bidi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D4EAA"/>
    <w:pPr>
      <w:keepNext/>
      <w:spacing w:after="200" w:line="276" w:lineRule="auto"/>
      <w:jc w:val="right"/>
      <w:outlineLvl w:val="0"/>
    </w:pPr>
    <w:rPr>
      <w:rFonts w:cs="B Nazanin"/>
      <w:b/>
      <w:bCs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D4EAA"/>
    <w:rPr>
      <w:rFonts w:cs="B Nazanin"/>
      <w:b/>
      <w:bCs/>
      <w:sz w:val="28"/>
      <w:szCs w:val="28"/>
      <w:lang w:bidi="fa-IR"/>
    </w:rPr>
  </w:style>
  <w:style w:type="table" w:customStyle="1" w:styleId="PlainTable11">
    <w:name w:val="Plain Table 11"/>
    <w:basedOn w:val="TableNormal"/>
    <w:uiPriority w:val="41"/>
    <w:rsid w:val="00AE7DFA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FootnoteText">
    <w:name w:val="footnote text"/>
    <w:basedOn w:val="Normal"/>
    <w:link w:val="FootnoteTextChar"/>
    <w:semiHidden/>
    <w:rsid w:val="007F52CF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7F52CF"/>
    <w:rPr>
      <w:rFonts w:ascii="Times New Roman" w:eastAsia="Times New Roman" w:hAnsi="Times New Roman" w:cs="Times New Roman"/>
      <w:sz w:val="20"/>
      <w:szCs w:val="20"/>
      <w:lang w:bidi="hi-IN"/>
    </w:rPr>
  </w:style>
  <w:style w:type="character" w:styleId="FootnoteReference">
    <w:name w:val="footnote reference"/>
    <w:semiHidden/>
    <w:rsid w:val="007F52CF"/>
    <w:rPr>
      <w:vertAlign w:val="superscript"/>
    </w:rPr>
  </w:style>
  <w:style w:type="table" w:styleId="TableGrid">
    <w:name w:val="Table Grid"/>
    <w:basedOn w:val="TableNormal"/>
    <w:rsid w:val="007F52CF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7F52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7F52CF"/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PageNumber">
    <w:name w:val="page number"/>
    <w:basedOn w:val="DefaultParagraphFont"/>
    <w:rsid w:val="007F52CF"/>
  </w:style>
  <w:style w:type="paragraph" w:styleId="Header">
    <w:name w:val="header"/>
    <w:basedOn w:val="Normal"/>
    <w:link w:val="HeaderChar"/>
    <w:rsid w:val="007F52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7F52CF"/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a">
    <w:name w:val="متن اصلی"/>
    <w:basedOn w:val="Normal"/>
    <w:link w:val="Char"/>
    <w:rsid w:val="007F52CF"/>
    <w:pPr>
      <w:ind w:firstLine="340"/>
      <w:jc w:val="lowKashida"/>
    </w:pPr>
    <w:rPr>
      <w:rFonts w:cs="B Zar"/>
      <w:sz w:val="20"/>
      <w:szCs w:val="25"/>
      <w:lang w:bidi="fa-IR"/>
    </w:rPr>
  </w:style>
  <w:style w:type="character" w:customStyle="1" w:styleId="Char">
    <w:name w:val="متن اصلی Char"/>
    <w:link w:val="a"/>
    <w:rsid w:val="007F52CF"/>
    <w:rPr>
      <w:rFonts w:ascii="Times New Roman" w:eastAsia="Times New Roman" w:hAnsi="Times New Roman" w:cs="B Zar"/>
      <w:sz w:val="20"/>
      <w:szCs w:val="25"/>
      <w:lang w:bidi="fa-IR"/>
    </w:rPr>
  </w:style>
  <w:style w:type="paragraph" w:customStyle="1" w:styleId="Char0">
    <w:name w:val="بلد کوچک Char"/>
    <w:basedOn w:val="Normal"/>
    <w:link w:val="CharChar"/>
    <w:rsid w:val="007F52CF"/>
    <w:pPr>
      <w:jc w:val="lowKashida"/>
    </w:pPr>
    <w:rPr>
      <w:rFonts w:cs="B Zar"/>
      <w:bCs/>
      <w:sz w:val="20"/>
      <w:szCs w:val="20"/>
      <w:lang w:bidi="fa-IR"/>
    </w:rPr>
  </w:style>
  <w:style w:type="character" w:customStyle="1" w:styleId="CharChar">
    <w:name w:val="بلد کوچک Char Char"/>
    <w:link w:val="Char0"/>
    <w:rsid w:val="007F52CF"/>
    <w:rPr>
      <w:rFonts w:ascii="Times New Roman" w:eastAsia="Times New Roman" w:hAnsi="Times New Roman" w:cs="B Zar"/>
      <w:bCs/>
      <w:sz w:val="20"/>
      <w:szCs w:val="20"/>
      <w:lang w:bidi="fa-IR"/>
    </w:rPr>
  </w:style>
  <w:style w:type="paragraph" w:customStyle="1" w:styleId="a0">
    <w:name w:val="جدول"/>
    <w:basedOn w:val="Normal"/>
    <w:rsid w:val="007F52CF"/>
    <w:pPr>
      <w:keepNext/>
      <w:spacing w:before="240"/>
      <w:ind w:left="357" w:firstLine="74"/>
    </w:pPr>
    <w:rPr>
      <w:rFonts w:cs="B Lotus"/>
      <w:b/>
      <w:bCs/>
      <w:lang w:bidi="fa-IR"/>
    </w:rPr>
  </w:style>
  <w:style w:type="table" w:styleId="TableGrid3">
    <w:name w:val="Table Grid 3"/>
    <w:basedOn w:val="TableNormal"/>
    <w:rsid w:val="007F52CF"/>
    <w:pPr>
      <w:bidi/>
    </w:pPr>
    <w:rPr>
      <w:rFonts w:ascii="Times New Roman" w:eastAsia="Times New Roman" w:hAnsi="Times New Roman" w:cs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7F52CF"/>
    <w:pPr>
      <w:bidi/>
    </w:pPr>
    <w:rPr>
      <w:rFonts w:ascii="Times New Roman" w:eastAsia="Times New Roman" w:hAnsi="Times New Roman" w:cs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7F52C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F52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52CF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 /><Relationship Id="rId3" Type="http://schemas.openxmlformats.org/officeDocument/2006/relationships/settings" Target="settings.xml" /><Relationship Id="rId7" Type="http://schemas.openxmlformats.org/officeDocument/2006/relationships/footer" Target="foot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8</Words>
  <Characters>1298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تیم تخصصی بیزینس پلن https://business-plan.ir</vt:lpstr>
    </vt:vector>
  </TitlesOfParts>
  <Company/>
  <LinksUpToDate>false</LinksUpToDate>
  <CharactersWithSpaces>1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یم تخصصی بیزینس پلن https://business-plan.ir</dc:title>
  <dc:subject>نمونه بیزینس پلن خام دانلود رایگان https://business-plan.ir</dc:subject>
  <dc:creator>Business-plan.ir</dc:creator>
  <cp:keywords>business plan</cp:keywords>
  <dc:description/>
  <cp:lastModifiedBy>daneshpajouh.ra@gmail.com</cp:lastModifiedBy>
  <cp:revision>2</cp:revision>
  <dcterms:created xsi:type="dcterms:W3CDTF">2023-01-08T08:12:00Z</dcterms:created>
  <dcterms:modified xsi:type="dcterms:W3CDTF">2023-01-08T08:12:00Z</dcterms:modified>
</cp:coreProperties>
</file>